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32176" w14:textId="6235EAC6" w:rsidR="00195C6B" w:rsidRDefault="00195C6B" w:rsidP="008E154D">
      <w:pPr>
        <w:rPr>
          <w:rFonts w:cs="Arial"/>
          <w:color w:val="000000" w:themeColor="text1"/>
          <w:szCs w:val="22"/>
        </w:rPr>
      </w:pPr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7E169906" wp14:editId="11E7FCF1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BA8597" w14:textId="63F39D9D" w:rsidR="003C3B0C" w:rsidRPr="00CE5E17" w:rsidRDefault="0039749E" w:rsidP="0039749E">
                            <w:pPr>
                              <w:pStyle w:val="Heading1"/>
                            </w:pPr>
                            <w:r>
                              <w:t xml:space="preserve">Lesson 1 – </w:t>
                            </w:r>
                            <w:r w:rsidR="0052316E">
                              <w:t>Predicting Future Wildfire</w:t>
                            </w:r>
                            <w:r>
                              <w:t xml:space="preserve"> in Nevada</w:t>
                            </w:r>
                            <w:r>
                              <w:br/>
                            </w:r>
                            <w:r>
                              <w:rPr>
                                <w:b/>
                              </w:rPr>
                              <w:t xml:space="preserve">What </w:t>
                            </w:r>
                            <w:r w:rsidR="000109CA">
                              <w:rPr>
                                <w:b/>
                              </w:rPr>
                              <w:t>W</w:t>
                            </w:r>
                            <w:r>
                              <w:rPr>
                                <w:b/>
                              </w:rPr>
                              <w:t xml:space="preserve">ill </w:t>
                            </w:r>
                            <w:r w:rsidR="000109CA">
                              <w:rPr>
                                <w:b/>
                              </w:rPr>
                              <w:t>W</w:t>
                            </w:r>
                            <w:r>
                              <w:rPr>
                                <w:b/>
                              </w:rPr>
                              <w:t xml:space="preserve">ildfire </w:t>
                            </w:r>
                            <w:r w:rsidR="000109CA">
                              <w:rPr>
                                <w:b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 xml:space="preserve">ook </w:t>
                            </w:r>
                            <w:r w:rsidR="000109CA">
                              <w:rPr>
                                <w:b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ke in the Futur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1699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8245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41BA8597" w14:textId="63F39D9D" w:rsidR="003C3B0C" w:rsidRPr="00CE5E17" w:rsidRDefault="0039749E" w:rsidP="0039749E">
                      <w:pPr>
                        <w:pStyle w:val="Heading1"/>
                      </w:pPr>
                      <w:r>
                        <w:t xml:space="preserve">Lesson 1 – </w:t>
                      </w:r>
                      <w:r w:rsidR="0052316E">
                        <w:t>Predicting Future Wildfire</w:t>
                      </w:r>
                      <w:r>
                        <w:t xml:space="preserve"> in Nevada</w:t>
                      </w:r>
                      <w:r>
                        <w:br/>
                      </w:r>
                      <w:r>
                        <w:rPr>
                          <w:b/>
                        </w:rPr>
                        <w:t xml:space="preserve">What </w:t>
                      </w:r>
                      <w:r w:rsidR="000109CA">
                        <w:rPr>
                          <w:b/>
                        </w:rPr>
                        <w:t>W</w:t>
                      </w:r>
                      <w:r>
                        <w:rPr>
                          <w:b/>
                        </w:rPr>
                        <w:t xml:space="preserve">ill </w:t>
                      </w:r>
                      <w:r w:rsidR="000109CA">
                        <w:rPr>
                          <w:b/>
                        </w:rPr>
                        <w:t>W</w:t>
                      </w:r>
                      <w:r>
                        <w:rPr>
                          <w:b/>
                        </w:rPr>
                        <w:t xml:space="preserve">ildfire </w:t>
                      </w:r>
                      <w:r w:rsidR="000109CA">
                        <w:rPr>
                          <w:b/>
                        </w:rPr>
                        <w:t>L</w:t>
                      </w:r>
                      <w:r>
                        <w:rPr>
                          <w:b/>
                        </w:rPr>
                        <w:t xml:space="preserve">ook </w:t>
                      </w:r>
                      <w:r w:rsidR="000109CA">
                        <w:rPr>
                          <w:b/>
                        </w:rPr>
                        <w:t>L</w:t>
                      </w:r>
                      <w:r>
                        <w:rPr>
                          <w:b/>
                        </w:rPr>
                        <w:t>ike in the Future?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87D37">
        <w:rPr>
          <w:rFonts w:cs="Arial"/>
          <w:color w:val="000000" w:themeColor="text1"/>
          <w:szCs w:val="22"/>
        </w:rPr>
        <w:t>Name:</w:t>
      </w:r>
    </w:p>
    <w:p w14:paraId="497C969B" w14:textId="3EB1F911" w:rsidR="00C87D37" w:rsidRDefault="00C87D37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Date:</w:t>
      </w:r>
    </w:p>
    <w:p w14:paraId="4CACDA57" w14:textId="1068606E" w:rsidR="00C87D37" w:rsidRPr="00077F86" w:rsidRDefault="00C87D37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Science Period:</w:t>
      </w:r>
    </w:p>
    <w:p w14:paraId="1D8BC445" w14:textId="0BDF6785" w:rsidR="00D23AAF" w:rsidRDefault="00D23AAF">
      <w:pPr>
        <w:spacing w:before="0" w:after="0"/>
      </w:pPr>
    </w:p>
    <w:p w14:paraId="1493151D" w14:textId="699DAB10" w:rsidR="00C87D37" w:rsidRDefault="00C87D37">
      <w:pPr>
        <w:spacing w:before="0" w:after="0"/>
      </w:pPr>
    </w:p>
    <w:p w14:paraId="60B8611F" w14:textId="365FE089" w:rsidR="00C87D37" w:rsidRDefault="00C87D37" w:rsidP="00C87D37">
      <w:pPr>
        <w:pStyle w:val="Heading2"/>
      </w:pPr>
      <w:r>
        <w:t>Instructions</w:t>
      </w:r>
    </w:p>
    <w:p w14:paraId="1735C0B6" w14:textId="201FCB29" w:rsidR="00C87D37" w:rsidRPr="00C87D37" w:rsidRDefault="00C87D37" w:rsidP="00C87D37">
      <w:r>
        <w:t>Use the climate predictions maps for Nevada to answer the following questions and create your own prediction for what wildfire will be like in Nevada in 2030-2059.</w:t>
      </w:r>
      <w:r w:rsidR="003D6507">
        <w:t xml:space="preserve"> Please </w:t>
      </w:r>
      <w:r w:rsidR="006F0D9D">
        <w:t>name</w:t>
      </w:r>
      <w:r w:rsidR="003D6507">
        <w:t xml:space="preserve"> specific </w:t>
      </w:r>
      <w:r w:rsidR="006E6F84">
        <w:t>figures</w:t>
      </w:r>
      <w:r w:rsidR="003D6507">
        <w:t xml:space="preserve"> in </w:t>
      </w:r>
      <w:r w:rsidR="006F0D9D">
        <w:t>your</w:t>
      </w:r>
      <w:r w:rsidR="003D6507">
        <w:t xml:space="preserve"> </w:t>
      </w:r>
      <w:r w:rsidR="000109CA">
        <w:t>Claim Evidence Reasoning (</w:t>
      </w:r>
      <w:r w:rsidR="003D6507">
        <w:t>CER</w:t>
      </w:r>
      <w:r w:rsidR="000109CA">
        <w:t>)</w:t>
      </w:r>
      <w:r w:rsidR="003D6507">
        <w:t xml:space="preserve"> evidence section.</w:t>
      </w:r>
    </w:p>
    <w:p w14:paraId="03858F59" w14:textId="77777777" w:rsidR="00C87D37" w:rsidRDefault="00C87D37">
      <w:pPr>
        <w:spacing w:before="0" w:after="0"/>
      </w:pPr>
    </w:p>
    <w:tbl>
      <w:tblPr>
        <w:tblStyle w:val="LWFData"/>
        <w:tblW w:w="10093" w:type="dxa"/>
        <w:tblLook w:val="04A0" w:firstRow="1" w:lastRow="0" w:firstColumn="1" w:lastColumn="0" w:noHBand="0" w:noVBand="1"/>
      </w:tblPr>
      <w:tblGrid>
        <w:gridCol w:w="1075"/>
        <w:gridCol w:w="2340"/>
        <w:gridCol w:w="1589"/>
        <w:gridCol w:w="5005"/>
        <w:gridCol w:w="84"/>
      </w:tblGrid>
      <w:tr w:rsidR="001A6BA5" w14:paraId="3B56DF0C" w14:textId="77777777" w:rsidTr="00D30A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3"/>
        </w:trPr>
        <w:tc>
          <w:tcPr>
            <w:tcW w:w="10093" w:type="dxa"/>
            <w:gridSpan w:val="5"/>
          </w:tcPr>
          <w:p w14:paraId="7655241A" w14:textId="707D2B47" w:rsidR="001A6BA5" w:rsidRPr="00CD5A6A" w:rsidRDefault="00D30AC1" w:rsidP="00CD5A6A">
            <w:pPr>
              <w:pStyle w:val="TableHeader"/>
            </w:pPr>
            <w:r w:rsidRPr="00CD5A6A">
              <w:t xml:space="preserve">1. </w:t>
            </w:r>
            <w:r w:rsidR="00CD5A6A">
              <w:t xml:space="preserve">Pick three </w:t>
            </w:r>
            <w:r w:rsidR="00C87D37">
              <w:t>maps</w:t>
            </w:r>
            <w:r w:rsidR="00CD5A6A">
              <w:t xml:space="preserve"> and describe the impact they </w:t>
            </w:r>
            <w:r w:rsidR="006F0D9D">
              <w:t>might</w:t>
            </w:r>
            <w:r w:rsidR="00CD5A6A">
              <w:t xml:space="preserve"> have on wildfire in Nevada.</w:t>
            </w:r>
          </w:p>
        </w:tc>
      </w:tr>
      <w:tr w:rsidR="001A6BA5" w14:paraId="01F84DE8" w14:textId="77777777" w:rsidTr="006F0D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3"/>
        </w:trPr>
        <w:tc>
          <w:tcPr>
            <w:tcW w:w="1075" w:type="dxa"/>
          </w:tcPr>
          <w:p w14:paraId="7ED42CD0" w14:textId="13D02935" w:rsidR="001A6BA5" w:rsidRPr="00A547EE" w:rsidRDefault="00A547EE" w:rsidP="007672A7">
            <w:pPr>
              <w:pStyle w:val="TableCondensedBody"/>
              <w:jc w:val="center"/>
            </w:pPr>
            <w:r>
              <w:t>F</w:t>
            </w:r>
            <w:r w:rsidR="001A6BA5" w:rsidRPr="00A547EE">
              <w:t>igure Number</w:t>
            </w:r>
          </w:p>
        </w:tc>
        <w:tc>
          <w:tcPr>
            <w:tcW w:w="2340" w:type="dxa"/>
          </w:tcPr>
          <w:p w14:paraId="29C5C617" w14:textId="611E369B" w:rsidR="001A6BA5" w:rsidRPr="00A547EE" w:rsidRDefault="00A547EE" w:rsidP="007672A7">
            <w:pPr>
              <w:pStyle w:val="TableCondensedBody"/>
              <w:jc w:val="center"/>
            </w:pPr>
            <w:r w:rsidRPr="00A547EE">
              <w:t>Circle the part</w:t>
            </w:r>
            <w:r w:rsidR="006F0D9D">
              <w:t>(s)</w:t>
            </w:r>
            <w:r w:rsidRPr="00A547EE">
              <w:t xml:space="preserve"> of the fire </w:t>
            </w:r>
            <w:r w:rsidR="000B7328">
              <w:t xml:space="preserve">behavior </w:t>
            </w:r>
            <w:r w:rsidRPr="00A547EE">
              <w:t>triangle impacted</w:t>
            </w:r>
          </w:p>
        </w:tc>
        <w:tc>
          <w:tcPr>
            <w:tcW w:w="6678" w:type="dxa"/>
            <w:gridSpan w:val="3"/>
          </w:tcPr>
          <w:p w14:paraId="2C8B95A3" w14:textId="099346E2" w:rsidR="001A6BA5" w:rsidRPr="00A547EE" w:rsidRDefault="00A547EE" w:rsidP="007672A7">
            <w:pPr>
              <w:pStyle w:val="TableCondensedBody"/>
              <w:jc w:val="center"/>
            </w:pPr>
            <w:r>
              <w:t xml:space="preserve">How </w:t>
            </w:r>
            <w:r w:rsidR="006F0D9D">
              <w:t>could</w:t>
            </w:r>
            <w:r>
              <w:t xml:space="preserve"> this </w:t>
            </w:r>
            <w:r w:rsidR="00D30AC1">
              <w:t>a</w:t>
            </w:r>
            <w:r>
              <w:t>ffect wildfire in Nevada</w:t>
            </w:r>
            <w:r w:rsidRPr="00A547EE">
              <w:t>?</w:t>
            </w:r>
          </w:p>
        </w:tc>
      </w:tr>
      <w:tr w:rsidR="00A547EE" w14:paraId="571F0B67" w14:textId="77777777" w:rsidTr="00010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1075" w:type="dxa"/>
          </w:tcPr>
          <w:p w14:paraId="5DED8C53" w14:textId="77777777" w:rsidR="00A547EE" w:rsidRDefault="00A547EE" w:rsidP="00CD5A6A">
            <w:pPr>
              <w:pStyle w:val="TableCondensedBody"/>
            </w:pPr>
          </w:p>
        </w:tc>
        <w:tc>
          <w:tcPr>
            <w:tcW w:w="2340" w:type="dxa"/>
          </w:tcPr>
          <w:p w14:paraId="5F8AA9F0" w14:textId="442B676F" w:rsidR="004A71AD" w:rsidRDefault="00A547EE" w:rsidP="000109CA">
            <w:pPr>
              <w:pStyle w:val="TableCondensedBody"/>
              <w:spacing w:line="360" w:lineRule="auto"/>
              <w:jc w:val="center"/>
            </w:pPr>
            <w:r>
              <w:t>Fuel</w:t>
            </w:r>
            <w:r w:rsidR="004A71AD">
              <w:t xml:space="preserve">         </w:t>
            </w:r>
            <w:r>
              <w:t>Topography</w:t>
            </w:r>
          </w:p>
          <w:p w14:paraId="7D2D350C" w14:textId="037DF3B3" w:rsidR="004A71AD" w:rsidRDefault="004A71AD" w:rsidP="004A71AD">
            <w:pPr>
              <w:pStyle w:val="TableCondensedBody"/>
              <w:jc w:val="center"/>
            </w:pPr>
            <w:r>
              <w:t>Weather/Climate</w:t>
            </w:r>
          </w:p>
        </w:tc>
        <w:tc>
          <w:tcPr>
            <w:tcW w:w="6678" w:type="dxa"/>
            <w:gridSpan w:val="3"/>
          </w:tcPr>
          <w:p w14:paraId="4A5918F3" w14:textId="03EECF4D" w:rsidR="00A547EE" w:rsidRDefault="00A547EE" w:rsidP="00CD5A6A">
            <w:pPr>
              <w:pStyle w:val="TableCondensedBody"/>
            </w:pPr>
          </w:p>
        </w:tc>
      </w:tr>
      <w:tr w:rsidR="00A547EE" w14:paraId="3CC5EA41" w14:textId="77777777" w:rsidTr="00010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1075" w:type="dxa"/>
          </w:tcPr>
          <w:p w14:paraId="62FBD477" w14:textId="77777777" w:rsidR="00A547EE" w:rsidRDefault="00A547EE" w:rsidP="00CD5A6A">
            <w:pPr>
              <w:pStyle w:val="TableCondensedBody"/>
            </w:pPr>
          </w:p>
        </w:tc>
        <w:tc>
          <w:tcPr>
            <w:tcW w:w="2340" w:type="dxa"/>
          </w:tcPr>
          <w:p w14:paraId="6163F53E" w14:textId="45396875" w:rsidR="004A71AD" w:rsidRDefault="004A71AD" w:rsidP="000109CA">
            <w:pPr>
              <w:pStyle w:val="TableCondensedBody"/>
              <w:spacing w:line="360" w:lineRule="auto"/>
              <w:jc w:val="center"/>
            </w:pPr>
            <w:r>
              <w:t>Fuel         Topography</w:t>
            </w:r>
          </w:p>
          <w:p w14:paraId="7212B5B0" w14:textId="52C423A3" w:rsidR="00A547EE" w:rsidRDefault="004A71AD" w:rsidP="004A71AD">
            <w:pPr>
              <w:pStyle w:val="TableCondensedBody"/>
              <w:jc w:val="center"/>
            </w:pPr>
            <w:r>
              <w:t>Weather/Climate</w:t>
            </w:r>
          </w:p>
        </w:tc>
        <w:tc>
          <w:tcPr>
            <w:tcW w:w="6678" w:type="dxa"/>
            <w:gridSpan w:val="3"/>
          </w:tcPr>
          <w:p w14:paraId="52D126AF" w14:textId="593D00D5" w:rsidR="00A547EE" w:rsidRDefault="00A547EE" w:rsidP="00CD5A6A">
            <w:pPr>
              <w:pStyle w:val="TableCondensedBody"/>
            </w:pPr>
          </w:p>
        </w:tc>
      </w:tr>
      <w:tr w:rsidR="00A547EE" w14:paraId="2EF5161B" w14:textId="77777777" w:rsidTr="00010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1"/>
        </w:trPr>
        <w:tc>
          <w:tcPr>
            <w:tcW w:w="1075" w:type="dxa"/>
          </w:tcPr>
          <w:p w14:paraId="3BF641C7" w14:textId="77777777" w:rsidR="00A547EE" w:rsidRDefault="00A547EE" w:rsidP="00CD5A6A">
            <w:pPr>
              <w:pStyle w:val="TableCondensedBody"/>
            </w:pPr>
          </w:p>
        </w:tc>
        <w:tc>
          <w:tcPr>
            <w:tcW w:w="2340" w:type="dxa"/>
          </w:tcPr>
          <w:p w14:paraId="0968D542" w14:textId="47212EFA" w:rsidR="004A71AD" w:rsidRDefault="004A71AD" w:rsidP="000109CA">
            <w:pPr>
              <w:pStyle w:val="TableCondensedBody"/>
              <w:spacing w:line="360" w:lineRule="auto"/>
              <w:jc w:val="center"/>
            </w:pPr>
            <w:r>
              <w:t>Fuel         Topography</w:t>
            </w:r>
          </w:p>
          <w:p w14:paraId="71465318" w14:textId="15C9FAC7" w:rsidR="00A547EE" w:rsidRDefault="004A71AD" w:rsidP="004A71AD">
            <w:pPr>
              <w:pStyle w:val="TableCondensedBody"/>
              <w:jc w:val="center"/>
            </w:pPr>
            <w:r>
              <w:t>Weather/Climate</w:t>
            </w:r>
          </w:p>
        </w:tc>
        <w:tc>
          <w:tcPr>
            <w:tcW w:w="6678" w:type="dxa"/>
            <w:gridSpan w:val="3"/>
          </w:tcPr>
          <w:p w14:paraId="31EEBDD3" w14:textId="77777777" w:rsidR="00A547EE" w:rsidRDefault="00A547EE" w:rsidP="00CD5A6A">
            <w:pPr>
              <w:pStyle w:val="TableCondensedBody"/>
            </w:pPr>
          </w:p>
        </w:tc>
      </w:tr>
      <w:tr w:rsidR="00D30AC1" w14:paraId="4D3C955A" w14:textId="77777777" w:rsidTr="00D30AC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575"/>
        </w:trPr>
        <w:tc>
          <w:tcPr>
            <w:tcW w:w="10009" w:type="dxa"/>
            <w:gridSpan w:val="4"/>
            <w:shd w:val="clear" w:color="auto" w:fill="B9421D"/>
          </w:tcPr>
          <w:p w14:paraId="102A9902" w14:textId="5777B6BC" w:rsidR="00D30AC1" w:rsidRPr="00CD5A6A" w:rsidRDefault="00D30AC1" w:rsidP="00CD5A6A">
            <w:pPr>
              <w:pStyle w:val="TableHeader"/>
              <w:rPr>
                <w:b/>
              </w:rPr>
            </w:pPr>
            <w:r w:rsidRPr="00CD5A6A">
              <w:rPr>
                <w:b/>
              </w:rPr>
              <w:t xml:space="preserve">2. </w:t>
            </w:r>
            <w:r w:rsidR="00C87D37">
              <w:rPr>
                <w:b/>
                <w:shd w:val="clear" w:color="auto" w:fill="B9421D"/>
              </w:rPr>
              <w:t>Complete a</w:t>
            </w:r>
            <w:r w:rsidRPr="00CD5A6A">
              <w:rPr>
                <w:b/>
                <w:shd w:val="clear" w:color="auto" w:fill="B9421D"/>
              </w:rPr>
              <w:t xml:space="preserve"> Claim Evid</w:t>
            </w:r>
            <w:r w:rsidRPr="00CD5A6A">
              <w:rPr>
                <w:b/>
              </w:rPr>
              <w:t>ence Reasoning abou</w:t>
            </w:r>
            <w:r w:rsidR="00A84DE9">
              <w:rPr>
                <w:b/>
              </w:rPr>
              <w:t>t what wildfire will be like</w:t>
            </w:r>
            <w:r w:rsidRPr="00CD5A6A">
              <w:rPr>
                <w:b/>
              </w:rPr>
              <w:t xml:space="preserve"> in 2030-2059.</w:t>
            </w:r>
          </w:p>
        </w:tc>
      </w:tr>
      <w:tr w:rsidR="00D30AC1" w14:paraId="3C93B8E4" w14:textId="77777777" w:rsidTr="00D30AC1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</w:tcPr>
          <w:p w14:paraId="283A7D4E" w14:textId="49F9416D" w:rsidR="00D30AC1" w:rsidRPr="00CD5A6A" w:rsidRDefault="00D30AC1" w:rsidP="00CD5A6A">
            <w:pPr>
              <w:pStyle w:val="TableCondensedBody"/>
              <w:rPr>
                <w:i/>
              </w:rPr>
            </w:pPr>
            <w:r w:rsidRPr="00A547EE">
              <w:t>Claim:</w:t>
            </w:r>
            <w:r>
              <w:t xml:space="preserve"> </w:t>
            </w:r>
            <w:r w:rsidR="0039749E">
              <w:t>For example, w</w:t>
            </w:r>
            <w:r w:rsidR="002B1E77" w:rsidRPr="002B1E77">
              <w:t>ill there be more</w:t>
            </w:r>
            <w:r w:rsidR="003D6507">
              <w:t>,</w:t>
            </w:r>
            <w:r w:rsidR="002B1E77" w:rsidRPr="002B1E77">
              <w:t xml:space="preserve"> less</w:t>
            </w:r>
            <w:r w:rsidR="000109CA">
              <w:t xml:space="preserve"> </w:t>
            </w:r>
            <w:r w:rsidR="002B1E77" w:rsidRPr="002B1E77">
              <w:t xml:space="preserve">or the same amount of wildfire? Will the </w:t>
            </w:r>
            <w:r w:rsidR="00D322E1">
              <w:t xml:space="preserve">wildfires be more or less </w:t>
            </w:r>
            <w:r w:rsidR="002B1E77" w:rsidRPr="002B1E77">
              <w:t>sever</w:t>
            </w:r>
            <w:r w:rsidR="00D322E1">
              <w:t>e?</w:t>
            </w:r>
          </w:p>
          <w:p w14:paraId="733657E3" w14:textId="26AA2796" w:rsidR="00D30AC1" w:rsidRDefault="00D30AC1" w:rsidP="00CD5A6A">
            <w:pPr>
              <w:pStyle w:val="TableCondensedBody"/>
            </w:pPr>
          </w:p>
          <w:p w14:paraId="68BD5E6F" w14:textId="77777777" w:rsidR="0039749E" w:rsidRDefault="0039749E" w:rsidP="00CD5A6A">
            <w:pPr>
              <w:pStyle w:val="TableCondensedBody"/>
            </w:pPr>
          </w:p>
          <w:p w14:paraId="1D616606" w14:textId="0A8A3595" w:rsidR="00C87D37" w:rsidRPr="00A547EE" w:rsidRDefault="00C87D37" w:rsidP="00CD5A6A">
            <w:pPr>
              <w:pStyle w:val="TableCondensedBody"/>
            </w:pPr>
          </w:p>
        </w:tc>
      </w:tr>
      <w:tr w:rsidR="00D30AC1" w14:paraId="0EDF2281" w14:textId="77777777" w:rsidTr="00D30AC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1615"/>
        </w:trPr>
        <w:tc>
          <w:tcPr>
            <w:tcW w:w="10009" w:type="dxa"/>
            <w:gridSpan w:val="4"/>
          </w:tcPr>
          <w:p w14:paraId="0A28CBF6" w14:textId="7B655148" w:rsidR="00D30AC1" w:rsidRPr="00A547EE" w:rsidRDefault="00D30AC1" w:rsidP="00CD5A6A">
            <w:pPr>
              <w:pStyle w:val="TableCondensedBody"/>
            </w:pPr>
            <w:r w:rsidRPr="00A547EE">
              <w:t>Evidence:</w:t>
            </w:r>
          </w:p>
          <w:p w14:paraId="5A255AA2" w14:textId="6C5369BE" w:rsidR="00D30AC1" w:rsidRDefault="00D30AC1" w:rsidP="00CD5A6A">
            <w:pPr>
              <w:pStyle w:val="TableCondensedBody"/>
            </w:pPr>
          </w:p>
          <w:p w14:paraId="570C9396" w14:textId="77777777" w:rsidR="0039749E" w:rsidRDefault="0039749E" w:rsidP="00CD5A6A">
            <w:pPr>
              <w:pStyle w:val="TableCondensedBody"/>
            </w:pPr>
          </w:p>
          <w:p w14:paraId="7AD645B8" w14:textId="77777777" w:rsidR="00D30AC1" w:rsidRDefault="00D30AC1" w:rsidP="00CD5A6A">
            <w:pPr>
              <w:pStyle w:val="TableCondensedBody"/>
            </w:pPr>
          </w:p>
          <w:p w14:paraId="093DA805" w14:textId="77777777" w:rsidR="00D30AC1" w:rsidRDefault="00D30AC1" w:rsidP="00CD5A6A">
            <w:pPr>
              <w:pStyle w:val="TableCondensedBody"/>
            </w:pPr>
          </w:p>
          <w:p w14:paraId="71CF5F6A" w14:textId="77777777" w:rsidR="00D30AC1" w:rsidRDefault="00D30AC1" w:rsidP="00CD5A6A">
            <w:pPr>
              <w:pStyle w:val="TableCondensedBody"/>
            </w:pPr>
          </w:p>
          <w:p w14:paraId="084AB19D" w14:textId="77777777" w:rsidR="0039749E" w:rsidRDefault="0039749E" w:rsidP="00CD5A6A">
            <w:pPr>
              <w:pStyle w:val="TableCondensedBody"/>
            </w:pPr>
          </w:p>
          <w:p w14:paraId="1D638B2E" w14:textId="5064B190" w:rsidR="00C87D37" w:rsidRDefault="00C87D37" w:rsidP="00CD5A6A">
            <w:pPr>
              <w:pStyle w:val="TableCondensedBody"/>
            </w:pPr>
          </w:p>
        </w:tc>
      </w:tr>
      <w:tr w:rsidR="00D30AC1" w14:paraId="39397E28" w14:textId="77777777" w:rsidTr="00D30AC1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2055"/>
        </w:trPr>
        <w:tc>
          <w:tcPr>
            <w:tcW w:w="10009" w:type="dxa"/>
            <w:gridSpan w:val="4"/>
          </w:tcPr>
          <w:p w14:paraId="213B6A95" w14:textId="77777777" w:rsidR="00D30AC1" w:rsidRDefault="00D30AC1" w:rsidP="00CD5A6A">
            <w:pPr>
              <w:pStyle w:val="TableCondensedBody"/>
            </w:pPr>
            <w:r>
              <w:t>Reasoning:</w:t>
            </w:r>
          </w:p>
          <w:p w14:paraId="20C683B6" w14:textId="77777777" w:rsidR="00D30AC1" w:rsidRDefault="00D30AC1" w:rsidP="00CD5A6A">
            <w:pPr>
              <w:pStyle w:val="TableCondensedBody"/>
            </w:pPr>
          </w:p>
          <w:p w14:paraId="71A86C91" w14:textId="77777777" w:rsidR="00C87D37" w:rsidRDefault="00C87D37" w:rsidP="00CD5A6A">
            <w:pPr>
              <w:pStyle w:val="TableCondensedBody"/>
            </w:pPr>
          </w:p>
          <w:p w14:paraId="444D4AEC" w14:textId="77777777" w:rsidR="00C87D37" w:rsidRDefault="00C87D37" w:rsidP="00CD5A6A">
            <w:pPr>
              <w:pStyle w:val="TableCondensedBody"/>
            </w:pPr>
          </w:p>
          <w:p w14:paraId="07DA6855" w14:textId="77777777" w:rsidR="00C87D37" w:rsidRDefault="00C87D37" w:rsidP="00CD5A6A">
            <w:pPr>
              <w:pStyle w:val="TableCondensedBody"/>
            </w:pPr>
          </w:p>
          <w:p w14:paraId="3A0DFA4F" w14:textId="77777777" w:rsidR="00C87D37" w:rsidRDefault="00C87D37" w:rsidP="00CD5A6A">
            <w:pPr>
              <w:pStyle w:val="TableCondensedBody"/>
            </w:pPr>
          </w:p>
          <w:p w14:paraId="0B4E8817" w14:textId="77777777" w:rsidR="00C87D37" w:rsidRDefault="00C87D37" w:rsidP="00CD5A6A">
            <w:pPr>
              <w:pStyle w:val="TableCondensedBody"/>
            </w:pPr>
          </w:p>
          <w:p w14:paraId="2A288413" w14:textId="77777777" w:rsidR="00C87D37" w:rsidRDefault="00C87D37" w:rsidP="00CD5A6A">
            <w:pPr>
              <w:pStyle w:val="TableCondensedBody"/>
            </w:pPr>
          </w:p>
          <w:p w14:paraId="7F74A70C" w14:textId="01C4BCF6" w:rsidR="00C87D37" w:rsidRPr="00A547EE" w:rsidRDefault="00C87D37" w:rsidP="00CD5A6A">
            <w:pPr>
              <w:pStyle w:val="TableCondensedBody"/>
            </w:pPr>
            <w:bookmarkStart w:id="0" w:name="_GoBack"/>
            <w:bookmarkEnd w:id="0"/>
          </w:p>
        </w:tc>
      </w:tr>
      <w:tr w:rsidR="00D30AC1" w14:paraId="1DE00330" w14:textId="77777777" w:rsidTr="00D30AC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575"/>
        </w:trPr>
        <w:tc>
          <w:tcPr>
            <w:tcW w:w="10009" w:type="dxa"/>
            <w:gridSpan w:val="4"/>
            <w:shd w:val="clear" w:color="auto" w:fill="B9421D"/>
          </w:tcPr>
          <w:p w14:paraId="6DA995AD" w14:textId="28392B02" w:rsidR="00D30AC1" w:rsidRPr="00CD5A6A" w:rsidRDefault="00D30AC1" w:rsidP="00CD5A6A">
            <w:pPr>
              <w:pStyle w:val="TableHeader"/>
              <w:rPr>
                <w:b/>
              </w:rPr>
            </w:pPr>
            <w:r w:rsidRPr="00CD5A6A">
              <w:rPr>
                <w:b/>
              </w:rPr>
              <w:lastRenderedPageBreak/>
              <w:t xml:space="preserve">3. </w:t>
            </w:r>
            <w:r w:rsidR="00F6074C">
              <w:rPr>
                <w:b/>
              </w:rPr>
              <w:t xml:space="preserve">How could we make </w:t>
            </w:r>
            <w:r w:rsidR="006E6F84">
              <w:rPr>
                <w:b/>
              </w:rPr>
              <w:t xml:space="preserve">our predictions </w:t>
            </w:r>
            <w:r w:rsidR="00C87D37">
              <w:rPr>
                <w:b/>
              </w:rPr>
              <w:t>of future wildfire in Nevada</w:t>
            </w:r>
            <w:r w:rsidR="006E6F84">
              <w:rPr>
                <w:b/>
              </w:rPr>
              <w:t xml:space="preserve"> more accurate</w:t>
            </w:r>
            <w:r w:rsidR="00F6074C">
              <w:rPr>
                <w:b/>
              </w:rPr>
              <w:t>?</w:t>
            </w:r>
            <w:r w:rsidR="00C87D37">
              <w:rPr>
                <w:b/>
              </w:rPr>
              <w:t xml:space="preserve"> What other types of information would </w:t>
            </w:r>
            <w:r w:rsidR="006E6F84">
              <w:rPr>
                <w:b/>
              </w:rPr>
              <w:t>be helpful</w:t>
            </w:r>
            <w:r w:rsidR="00C87D37">
              <w:rPr>
                <w:b/>
              </w:rPr>
              <w:t xml:space="preserve"> to know</w:t>
            </w:r>
            <w:r w:rsidR="00F6074C">
              <w:rPr>
                <w:b/>
              </w:rPr>
              <w:t>?</w:t>
            </w:r>
          </w:p>
        </w:tc>
      </w:tr>
      <w:tr w:rsidR="006C2AB8" w14:paraId="4191DFAE" w14:textId="77777777" w:rsidTr="00A84DE9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1619"/>
        </w:trPr>
        <w:tc>
          <w:tcPr>
            <w:tcW w:w="10009" w:type="dxa"/>
            <w:gridSpan w:val="4"/>
            <w:shd w:val="clear" w:color="auto" w:fill="auto"/>
          </w:tcPr>
          <w:p w14:paraId="72267091" w14:textId="164AAF0A" w:rsidR="006C2AB8" w:rsidRDefault="006C2AB8" w:rsidP="00CD5A6A">
            <w:pPr>
              <w:pStyle w:val="TableCondensedBody"/>
            </w:pPr>
          </w:p>
          <w:p w14:paraId="4A29C4C2" w14:textId="77777777" w:rsidR="00CD5A6A" w:rsidRDefault="00CD5A6A" w:rsidP="00CD5A6A">
            <w:pPr>
              <w:pStyle w:val="TableCondensedBody"/>
            </w:pPr>
          </w:p>
          <w:p w14:paraId="2EB931E6" w14:textId="306ADE89" w:rsidR="00CD5A6A" w:rsidRDefault="00CD5A6A" w:rsidP="00CD5A6A">
            <w:pPr>
              <w:pStyle w:val="TableCondensedBody"/>
            </w:pPr>
          </w:p>
          <w:p w14:paraId="0EE803F1" w14:textId="77777777" w:rsidR="00CD5A6A" w:rsidRDefault="00CD5A6A" w:rsidP="00CD5A6A">
            <w:pPr>
              <w:pStyle w:val="TableCondensedBody"/>
            </w:pPr>
          </w:p>
          <w:p w14:paraId="72924763" w14:textId="77777777" w:rsidR="00F6074C" w:rsidRDefault="00F6074C" w:rsidP="00CD5A6A">
            <w:pPr>
              <w:pStyle w:val="TableCondensedBody"/>
            </w:pPr>
          </w:p>
          <w:p w14:paraId="1A50652E" w14:textId="77777777" w:rsidR="00F6074C" w:rsidRDefault="00F6074C" w:rsidP="00CD5A6A">
            <w:pPr>
              <w:pStyle w:val="TableCondensedBody"/>
            </w:pPr>
          </w:p>
          <w:p w14:paraId="3A509C88" w14:textId="2C2AEA5D" w:rsidR="00577837" w:rsidRPr="00D30AC1" w:rsidRDefault="00577837" w:rsidP="00CD5A6A">
            <w:pPr>
              <w:pStyle w:val="TableCondensedBody"/>
            </w:pPr>
          </w:p>
        </w:tc>
      </w:tr>
      <w:tr w:rsidR="00D62DEE" w14:paraId="77A85003" w14:textId="77777777" w:rsidTr="00D30AC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575"/>
        </w:trPr>
        <w:tc>
          <w:tcPr>
            <w:tcW w:w="10009" w:type="dxa"/>
            <w:gridSpan w:val="4"/>
            <w:shd w:val="clear" w:color="auto" w:fill="B9421D"/>
          </w:tcPr>
          <w:p w14:paraId="52AAA5D2" w14:textId="7A4FD487" w:rsidR="00D62DEE" w:rsidRPr="00CD5A6A" w:rsidRDefault="00850D86" w:rsidP="00CD5A6A">
            <w:pPr>
              <w:pStyle w:val="TableHeader"/>
              <w:rPr>
                <w:b/>
              </w:rPr>
            </w:pPr>
            <w:r w:rsidRPr="00CD5A6A">
              <w:rPr>
                <w:b/>
              </w:rPr>
              <w:t xml:space="preserve">4. </w:t>
            </w:r>
            <w:r w:rsidR="0071587B">
              <w:rPr>
                <w:b/>
              </w:rPr>
              <w:t xml:space="preserve">Compare your answers to the </w:t>
            </w:r>
            <w:r w:rsidR="00E63258">
              <w:rPr>
                <w:b/>
              </w:rPr>
              <w:t>Nevada Climate Initiative Strategic Prediction</w:t>
            </w:r>
            <w:r w:rsidR="000109CA">
              <w:rPr>
                <w:b/>
              </w:rPr>
              <w:t>.</w:t>
            </w:r>
          </w:p>
        </w:tc>
      </w:tr>
      <w:tr w:rsidR="00E63258" w:rsidRPr="00A547EE" w14:paraId="7BF5F3AC" w14:textId="77777777" w:rsidTr="00E63258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690"/>
        </w:trPr>
        <w:tc>
          <w:tcPr>
            <w:tcW w:w="5004" w:type="dxa"/>
            <w:gridSpan w:val="3"/>
            <w:shd w:val="clear" w:color="auto" w:fill="B9421D"/>
          </w:tcPr>
          <w:p w14:paraId="0A62E2B6" w14:textId="03EE2D19" w:rsidR="00E63258" w:rsidRPr="00A84DE9" w:rsidRDefault="00E63258" w:rsidP="00E63258">
            <w:pPr>
              <w:pStyle w:val="TableHeader"/>
              <w:spacing w:after="0"/>
              <w:rPr>
                <w:b/>
                <w:sz w:val="20"/>
                <w:szCs w:val="20"/>
              </w:rPr>
            </w:pPr>
            <w:r w:rsidRPr="00A84DE9">
              <w:rPr>
                <w:b/>
                <w:sz w:val="20"/>
                <w:szCs w:val="20"/>
              </w:rPr>
              <w:t>What was one similarity between your prediction and this one?</w:t>
            </w:r>
          </w:p>
        </w:tc>
        <w:tc>
          <w:tcPr>
            <w:tcW w:w="5005" w:type="dxa"/>
            <w:shd w:val="clear" w:color="auto" w:fill="B9421D"/>
          </w:tcPr>
          <w:p w14:paraId="35E70D4C" w14:textId="1AC21F6D" w:rsidR="00E63258" w:rsidRPr="00A84DE9" w:rsidRDefault="00E63258" w:rsidP="00E63258">
            <w:pPr>
              <w:pStyle w:val="TableHeader"/>
              <w:rPr>
                <w:b/>
                <w:sz w:val="20"/>
                <w:szCs w:val="20"/>
              </w:rPr>
            </w:pPr>
            <w:r w:rsidRPr="00A84DE9">
              <w:rPr>
                <w:b/>
                <w:sz w:val="20"/>
                <w:szCs w:val="20"/>
              </w:rPr>
              <w:t>What was one difference between your prediction and this one?</w:t>
            </w:r>
          </w:p>
        </w:tc>
      </w:tr>
      <w:tr w:rsidR="00E63258" w:rsidRPr="00A547EE" w14:paraId="5B5AA5F4" w14:textId="77777777" w:rsidTr="00A84DE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1223"/>
        </w:trPr>
        <w:tc>
          <w:tcPr>
            <w:tcW w:w="5004" w:type="dxa"/>
            <w:gridSpan w:val="3"/>
          </w:tcPr>
          <w:p w14:paraId="17C4CDFE" w14:textId="08AD3AE4" w:rsidR="00E63258" w:rsidRDefault="00E63258" w:rsidP="00CD5A6A">
            <w:pPr>
              <w:pStyle w:val="TableCondensedBody"/>
            </w:pPr>
          </w:p>
        </w:tc>
        <w:tc>
          <w:tcPr>
            <w:tcW w:w="5005" w:type="dxa"/>
          </w:tcPr>
          <w:p w14:paraId="05925F32" w14:textId="0A2A672D" w:rsidR="00E63258" w:rsidRDefault="00E63258" w:rsidP="00CD5A6A">
            <w:pPr>
              <w:pStyle w:val="TableCondensedBody"/>
            </w:pPr>
          </w:p>
        </w:tc>
      </w:tr>
      <w:tr w:rsidR="00F6074C" w:rsidRPr="00A547EE" w14:paraId="41D871E2" w14:textId="77777777" w:rsidTr="00E63258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  <w:shd w:val="clear" w:color="auto" w:fill="B9421D"/>
          </w:tcPr>
          <w:p w14:paraId="43DE4A62" w14:textId="0C21448F" w:rsidR="00F6074C" w:rsidRPr="00E63258" w:rsidRDefault="00FF5544" w:rsidP="00E63258">
            <w:pPr>
              <w:pStyle w:val="TableHeader"/>
              <w:rPr>
                <w:b/>
              </w:rPr>
            </w:pPr>
            <w:r>
              <w:rPr>
                <w:b/>
              </w:rPr>
              <w:t xml:space="preserve">5. </w:t>
            </w:r>
            <w:r w:rsidR="00A84DE9">
              <w:rPr>
                <w:b/>
              </w:rPr>
              <w:t>Write</w:t>
            </w:r>
            <w:r w:rsidR="00E63258" w:rsidRPr="00E63258">
              <w:rPr>
                <w:b/>
              </w:rPr>
              <w:t xml:space="preserve"> one question you have about future wildfire in Nevada after reading this prediction</w:t>
            </w:r>
            <w:r w:rsidR="00E63258" w:rsidRPr="00636D48">
              <w:rPr>
                <w:b/>
              </w:rPr>
              <w:t xml:space="preserve"> </w:t>
            </w:r>
            <w:r w:rsidR="00636D48" w:rsidRPr="00636D48">
              <w:rPr>
                <w:b/>
              </w:rPr>
              <w:t>written by</w:t>
            </w:r>
            <w:r w:rsidR="00636D48">
              <w:rPr>
                <w:b/>
              </w:rPr>
              <w:t xml:space="preserve"> </w:t>
            </w:r>
            <w:r w:rsidR="00636D48" w:rsidRPr="00636D48">
              <w:rPr>
                <w:b/>
              </w:rPr>
              <w:t>climate</w:t>
            </w:r>
            <w:r w:rsidR="00E63258" w:rsidRPr="00E63258">
              <w:rPr>
                <w:b/>
              </w:rPr>
              <w:t xml:space="preserve"> scientist Stephanie McAfee</w:t>
            </w:r>
            <w:r w:rsidR="000109CA">
              <w:rPr>
                <w:b/>
              </w:rPr>
              <w:t xml:space="preserve"> Ph.D</w:t>
            </w:r>
            <w:r w:rsidR="00E63258" w:rsidRPr="00E63258">
              <w:rPr>
                <w:b/>
              </w:rPr>
              <w:t xml:space="preserve">. </w:t>
            </w:r>
          </w:p>
        </w:tc>
      </w:tr>
      <w:tr w:rsidR="00F6074C" w:rsidRPr="00A547EE" w14:paraId="652D5D48" w14:textId="77777777" w:rsidTr="00D30AC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</w:tcPr>
          <w:p w14:paraId="67DC0E47" w14:textId="77777777" w:rsidR="00F6074C" w:rsidRDefault="00F6074C" w:rsidP="00CD5A6A">
            <w:pPr>
              <w:pStyle w:val="TableCondensedBody"/>
            </w:pPr>
          </w:p>
          <w:p w14:paraId="64529445" w14:textId="77777777" w:rsidR="00F6074C" w:rsidRDefault="00F6074C" w:rsidP="00CD5A6A">
            <w:pPr>
              <w:pStyle w:val="TableCondensedBody"/>
            </w:pPr>
          </w:p>
          <w:p w14:paraId="49513EC8" w14:textId="77777777" w:rsidR="00F6074C" w:rsidRDefault="00F6074C" w:rsidP="00CD5A6A">
            <w:pPr>
              <w:pStyle w:val="TableCondensedBody"/>
            </w:pPr>
          </w:p>
          <w:p w14:paraId="7BCF9252" w14:textId="1912B0C6" w:rsidR="00F6074C" w:rsidRDefault="00F6074C" w:rsidP="00CD5A6A">
            <w:pPr>
              <w:pStyle w:val="TableCondensedBody"/>
            </w:pPr>
          </w:p>
        </w:tc>
      </w:tr>
      <w:tr w:rsidR="006B6B05" w:rsidRPr="00E63258" w14:paraId="1411B222" w14:textId="77777777" w:rsidTr="006B6B05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  <w:shd w:val="clear" w:color="auto" w:fill="B9421D"/>
          </w:tcPr>
          <w:p w14:paraId="1CFF955C" w14:textId="36F903DE" w:rsidR="006B6B05" w:rsidRPr="00E63258" w:rsidRDefault="006B6B05" w:rsidP="002B175E">
            <w:pPr>
              <w:pStyle w:val="TableHeader"/>
              <w:rPr>
                <w:b/>
              </w:rPr>
            </w:pPr>
            <w:r>
              <w:rPr>
                <w:b/>
              </w:rPr>
              <w:t xml:space="preserve">6. </w:t>
            </w:r>
            <w:r w:rsidR="00A84DE9">
              <w:rPr>
                <w:b/>
              </w:rPr>
              <w:t xml:space="preserve">Describe an action that could </w:t>
            </w:r>
            <w:r w:rsidR="000109CA">
              <w:rPr>
                <w:b/>
              </w:rPr>
              <w:t>help</w:t>
            </w:r>
            <w:r w:rsidR="00A84DE9">
              <w:rPr>
                <w:b/>
              </w:rPr>
              <w:t xml:space="preserve"> decrease the </w:t>
            </w:r>
            <w:r w:rsidR="000B7328">
              <w:rPr>
                <w:b/>
              </w:rPr>
              <w:t>severity</w:t>
            </w:r>
            <w:r w:rsidR="00A84DE9">
              <w:rPr>
                <w:b/>
              </w:rPr>
              <w:t xml:space="preserve"> of future wildfires. Use what we</w:t>
            </w:r>
            <w:r w:rsidR="002555C7">
              <w:rPr>
                <w:b/>
              </w:rPr>
              <w:t xml:space="preserve"> know about future climate</w:t>
            </w:r>
            <w:r w:rsidR="000109CA">
              <w:rPr>
                <w:b/>
              </w:rPr>
              <w:t>s</w:t>
            </w:r>
            <w:r w:rsidR="002555C7">
              <w:rPr>
                <w:b/>
              </w:rPr>
              <w:t xml:space="preserve"> </w:t>
            </w:r>
            <w:r w:rsidR="00A84DE9">
              <w:rPr>
                <w:b/>
              </w:rPr>
              <w:t xml:space="preserve">and the fire behavior </w:t>
            </w:r>
            <w:r w:rsidR="000109CA">
              <w:rPr>
                <w:b/>
              </w:rPr>
              <w:t xml:space="preserve">in </w:t>
            </w:r>
            <w:r w:rsidR="00A84DE9">
              <w:rPr>
                <w:b/>
              </w:rPr>
              <w:t xml:space="preserve">your answer. </w:t>
            </w:r>
          </w:p>
        </w:tc>
      </w:tr>
      <w:tr w:rsidR="00A84DE9" w:rsidRPr="00E63258" w14:paraId="104E54EC" w14:textId="77777777" w:rsidTr="00A84DE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  <w:shd w:val="clear" w:color="auto" w:fill="FFFFFF" w:themeFill="background1"/>
          </w:tcPr>
          <w:p w14:paraId="6D4716C2" w14:textId="77777777" w:rsidR="00A84DE9" w:rsidRDefault="00A84DE9" w:rsidP="002B175E">
            <w:pPr>
              <w:pStyle w:val="TableHeader"/>
              <w:rPr>
                <w:b/>
              </w:rPr>
            </w:pPr>
          </w:p>
          <w:p w14:paraId="0F14E4D9" w14:textId="77777777" w:rsidR="00A84DE9" w:rsidRDefault="00A84DE9" w:rsidP="002B175E">
            <w:pPr>
              <w:pStyle w:val="TableHeader"/>
              <w:rPr>
                <w:b/>
              </w:rPr>
            </w:pPr>
          </w:p>
          <w:p w14:paraId="1E17C0DB" w14:textId="0A16284E" w:rsidR="000109CA" w:rsidRDefault="000109CA" w:rsidP="002B175E">
            <w:pPr>
              <w:pStyle w:val="TableHeader"/>
              <w:rPr>
                <w:b/>
              </w:rPr>
            </w:pPr>
          </w:p>
        </w:tc>
      </w:tr>
      <w:tr w:rsidR="00A84DE9" w:rsidRPr="00E63258" w14:paraId="266FB56F" w14:textId="77777777" w:rsidTr="00A84DE9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521"/>
        </w:trPr>
        <w:tc>
          <w:tcPr>
            <w:tcW w:w="10009" w:type="dxa"/>
            <w:gridSpan w:val="4"/>
            <w:shd w:val="clear" w:color="auto" w:fill="B9421D"/>
          </w:tcPr>
          <w:p w14:paraId="2D300655" w14:textId="30EA4F98" w:rsidR="00A84DE9" w:rsidRPr="00A84DE9" w:rsidRDefault="00A84DE9" w:rsidP="00A84DE9">
            <w:pPr>
              <w:pStyle w:val="TableHeader"/>
              <w:rPr>
                <w:b/>
              </w:rPr>
            </w:pPr>
            <w:r>
              <w:rPr>
                <w:b/>
              </w:rPr>
              <w:t xml:space="preserve">7. </w:t>
            </w:r>
            <w:r w:rsidRPr="00A84DE9">
              <w:rPr>
                <w:b/>
              </w:rPr>
              <w:t xml:space="preserve">How does your action impact part(s) of the fire </w:t>
            </w:r>
            <w:r w:rsidR="000B7328">
              <w:rPr>
                <w:b/>
              </w:rPr>
              <w:t xml:space="preserve">behavior </w:t>
            </w:r>
            <w:r w:rsidRPr="00A84DE9">
              <w:rPr>
                <w:b/>
              </w:rPr>
              <w:t>triangle? (Weather/Climate, Fuels, Topography)</w:t>
            </w:r>
          </w:p>
        </w:tc>
      </w:tr>
      <w:tr w:rsidR="00A84DE9" w:rsidRPr="00E63258" w14:paraId="42DEE26F" w14:textId="77777777" w:rsidTr="00A84DE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  <w:shd w:val="clear" w:color="auto" w:fill="FFFFFF" w:themeFill="background1"/>
          </w:tcPr>
          <w:p w14:paraId="11BA0042" w14:textId="77777777" w:rsidR="00A84DE9" w:rsidRPr="00A84DE9" w:rsidRDefault="00A84DE9" w:rsidP="002B175E">
            <w:pPr>
              <w:pStyle w:val="TableHeader"/>
              <w:rPr>
                <w:b/>
                <w:sz w:val="20"/>
                <w:szCs w:val="20"/>
              </w:rPr>
            </w:pPr>
          </w:p>
          <w:p w14:paraId="452B3242" w14:textId="77777777" w:rsidR="00A84DE9" w:rsidRPr="00A84DE9" w:rsidRDefault="00A84DE9" w:rsidP="002B175E">
            <w:pPr>
              <w:pStyle w:val="TableHeader"/>
              <w:rPr>
                <w:b/>
                <w:sz w:val="20"/>
                <w:szCs w:val="20"/>
              </w:rPr>
            </w:pPr>
          </w:p>
          <w:p w14:paraId="648E51A4" w14:textId="111747D3" w:rsidR="00A84DE9" w:rsidRPr="00A84DE9" w:rsidRDefault="00A84DE9" w:rsidP="002B175E">
            <w:pPr>
              <w:pStyle w:val="TableHeader"/>
              <w:rPr>
                <w:b/>
                <w:sz w:val="20"/>
                <w:szCs w:val="20"/>
              </w:rPr>
            </w:pPr>
          </w:p>
        </w:tc>
      </w:tr>
      <w:tr w:rsidR="00A84DE9" w:rsidRPr="00E63258" w14:paraId="02524C31" w14:textId="77777777" w:rsidTr="00A84DE9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84" w:type="dxa"/>
          <w:trHeight w:val="548"/>
        </w:trPr>
        <w:tc>
          <w:tcPr>
            <w:tcW w:w="10009" w:type="dxa"/>
            <w:gridSpan w:val="4"/>
            <w:shd w:val="clear" w:color="auto" w:fill="B9421D"/>
          </w:tcPr>
          <w:p w14:paraId="7BA19EB4" w14:textId="0418D406" w:rsidR="00A84DE9" w:rsidRPr="00A84DE9" w:rsidRDefault="00A84DE9" w:rsidP="00A84DE9">
            <w:pPr>
              <w:pStyle w:val="TableHeader"/>
              <w:rPr>
                <w:b/>
              </w:rPr>
            </w:pPr>
            <w:r w:rsidRPr="00A84DE9">
              <w:rPr>
                <w:b/>
              </w:rPr>
              <w:t>8. How would that action decrease the severity of wildfires?</w:t>
            </w:r>
          </w:p>
        </w:tc>
      </w:tr>
      <w:tr w:rsidR="00A84DE9" w:rsidRPr="00A84DE9" w14:paraId="118BB571" w14:textId="77777777" w:rsidTr="00A84DE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4" w:type="dxa"/>
          <w:trHeight w:val="685"/>
        </w:trPr>
        <w:tc>
          <w:tcPr>
            <w:tcW w:w="10009" w:type="dxa"/>
            <w:gridSpan w:val="4"/>
            <w:shd w:val="clear" w:color="auto" w:fill="FFFFFF" w:themeFill="background1"/>
          </w:tcPr>
          <w:p w14:paraId="4C2F0880" w14:textId="77777777" w:rsidR="00A84DE9" w:rsidRPr="00A84DE9" w:rsidRDefault="00A84DE9" w:rsidP="00A84DE9">
            <w:pPr>
              <w:pStyle w:val="TableHeader"/>
              <w:rPr>
                <w:b/>
                <w:sz w:val="18"/>
                <w:szCs w:val="20"/>
              </w:rPr>
            </w:pPr>
          </w:p>
          <w:p w14:paraId="535F6DF3" w14:textId="2896C244" w:rsidR="00A84DE9" w:rsidRPr="00A84DE9" w:rsidRDefault="00A84DE9" w:rsidP="00A84DE9">
            <w:pPr>
              <w:pStyle w:val="TableHeader"/>
              <w:rPr>
                <w:b/>
                <w:sz w:val="18"/>
                <w:szCs w:val="20"/>
              </w:rPr>
            </w:pPr>
          </w:p>
          <w:p w14:paraId="3AA769CB" w14:textId="77777777" w:rsidR="00A84DE9" w:rsidRPr="00A84DE9" w:rsidRDefault="00A84DE9" w:rsidP="00A84DE9">
            <w:pPr>
              <w:pStyle w:val="TableHeader"/>
              <w:rPr>
                <w:b/>
                <w:sz w:val="18"/>
                <w:szCs w:val="20"/>
              </w:rPr>
            </w:pPr>
          </w:p>
          <w:p w14:paraId="1C3DFFD1" w14:textId="042491EE" w:rsidR="00A84DE9" w:rsidRPr="00A84DE9" w:rsidRDefault="00A84DE9" w:rsidP="00A84DE9">
            <w:pPr>
              <w:pStyle w:val="TableHeader"/>
              <w:rPr>
                <w:b/>
                <w:sz w:val="18"/>
                <w:szCs w:val="20"/>
              </w:rPr>
            </w:pPr>
          </w:p>
        </w:tc>
      </w:tr>
    </w:tbl>
    <w:p w14:paraId="0A8644A3" w14:textId="47EDDF25" w:rsidR="00D30AC1" w:rsidRPr="00A84DE9" w:rsidRDefault="00D30AC1" w:rsidP="00A547EE">
      <w:pPr>
        <w:spacing w:before="0" w:after="0"/>
        <w:rPr>
          <w:sz w:val="2"/>
          <w:szCs w:val="2"/>
        </w:rPr>
      </w:pPr>
    </w:p>
    <w:sectPr w:rsidR="00D30AC1" w:rsidRPr="00A84DE9" w:rsidSect="0077189A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0AFA632" w16cex:dateUtc="2022-04-18T16:21:36.09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836E9" w14:textId="77777777" w:rsidR="00C90FAD" w:rsidRPr="00EB4479" w:rsidRDefault="00C90FAD" w:rsidP="00F15A0C">
      <w:pPr>
        <w:rPr>
          <w:sz w:val="12"/>
          <w:szCs w:val="12"/>
        </w:rPr>
      </w:pPr>
    </w:p>
  </w:endnote>
  <w:endnote w:type="continuationSeparator" w:id="0">
    <w:p w14:paraId="653621B6" w14:textId="77777777" w:rsidR="00C90FAD" w:rsidRDefault="00C90FAD" w:rsidP="00F15A0C">
      <w:r>
        <w:continuationSeparator/>
      </w:r>
    </w:p>
  </w:endnote>
  <w:endnote w:type="continuationNotice" w:id="1">
    <w:p w14:paraId="7D6C0FF2" w14:textId="77777777" w:rsidR="00C90FAD" w:rsidRDefault="00C90F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8219B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3ADF640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 w:val="20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  <w:sz w:val="22"/>
      </w:rPr>
    </w:sdtEndPr>
    <w:sdtContent>
      <w:p w14:paraId="40C492F6" w14:textId="77777777" w:rsidR="00FA48C9" w:rsidRPr="00CF7F5D" w:rsidRDefault="00FA48C9" w:rsidP="00FA48C9">
        <w:pPr>
          <w:pStyle w:val="Footer"/>
          <w:jc w:val="right"/>
          <w:rPr>
            <w:color w:val="CC4E27"/>
            <w:sz w:val="20"/>
            <w:szCs w:val="20"/>
          </w:rPr>
        </w:pPr>
        <w:r w:rsidRPr="00CF7F5D">
          <w:rPr>
            <w:color w:val="CC4E27"/>
            <w:sz w:val="20"/>
            <w:szCs w:val="20"/>
          </w:rPr>
          <w:br/>
        </w:r>
        <w:r w:rsidRPr="00CF7F5D">
          <w:rPr>
            <w:noProof/>
            <w:color w:val="CC4E27"/>
            <w:sz w:val="20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3814A280" wp14:editId="0AAAD920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rto="http://schemas.microsoft.com/office/word/2006/arto" xmlns:a="http://schemas.openxmlformats.org/drawingml/2006/main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<w:pict w14:anchorId="7A0FA051">
                <v:line id="Straight Connector 23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12pt" to="7in,12pt" w14:anchorId="753475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>
                  <v:stroke joinstyle="miter"/>
                  <w10:wrap anchorx="margin"/>
                </v:line>
              </w:pict>
            </mc:Fallback>
          </mc:AlternateContent>
        </w:r>
      </w:p>
      <w:p w14:paraId="5046C88C" w14:textId="7E14BB92" w:rsidR="003C3B0C" w:rsidRPr="00A576BB" w:rsidRDefault="0039749E" w:rsidP="00FA48C9">
        <w:pPr>
          <w:pStyle w:val="Footer"/>
          <w:jc w:val="right"/>
          <w:rPr>
            <w:color w:val="CC4E27"/>
            <w:szCs w:val="20"/>
          </w:rPr>
        </w:pPr>
        <w:r>
          <w:rPr>
            <w:color w:val="CC4E27"/>
            <w:szCs w:val="20"/>
          </w:rPr>
          <w:t>EARTH SCIENCE</w:t>
        </w:r>
        <w:r w:rsidRPr="00A576BB">
          <w:rPr>
            <w:color w:val="CC4E27"/>
            <w:szCs w:val="20"/>
          </w:rPr>
          <w:t xml:space="preserve">: </w:t>
        </w:r>
        <w:r>
          <w:rPr>
            <w:color w:val="CC4E27"/>
            <w:szCs w:val="20"/>
          </w:rPr>
          <w:t xml:space="preserve">Climate Change in Nevada – Student Worksheet      </w:t>
        </w:r>
        <w:r w:rsidR="00FA48C9" w:rsidRPr="00A576BB">
          <w:rPr>
            <w:color w:val="CC4E27"/>
            <w:szCs w:val="20"/>
          </w:rPr>
          <w:fldChar w:fldCharType="begin"/>
        </w:r>
        <w:r w:rsidR="00FA48C9" w:rsidRPr="00A576BB">
          <w:rPr>
            <w:color w:val="CC4E27"/>
            <w:szCs w:val="20"/>
          </w:rPr>
          <w:instrText xml:space="preserve"> PAGE   \* MERGEFORMAT </w:instrText>
        </w:r>
        <w:r w:rsidR="00FA48C9" w:rsidRPr="00A576BB">
          <w:rPr>
            <w:color w:val="CC4E27"/>
            <w:szCs w:val="20"/>
          </w:rPr>
          <w:fldChar w:fldCharType="separate"/>
        </w:r>
        <w:r w:rsidR="00FA48C9" w:rsidRPr="00A576BB">
          <w:rPr>
            <w:color w:val="CC4E27"/>
            <w:szCs w:val="20"/>
          </w:rPr>
          <w:t>1</w:t>
        </w:r>
        <w:r w:rsidR="00FA48C9"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D021" w14:textId="4027C21B" w:rsidR="003C3B0C" w:rsidRPr="00A576BB" w:rsidRDefault="00FA48C9" w:rsidP="00510057">
    <w:pPr>
      <w:pStyle w:val="Footer"/>
      <w:jc w:val="right"/>
      <w:rPr>
        <w:color w:val="CC4E27"/>
        <w:szCs w:val="20"/>
      </w:rPr>
    </w:pPr>
    <w:r w:rsidRPr="00A576BB">
      <w:rPr>
        <w:noProof/>
        <w:color w:val="CC4E27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311D235" wp14:editId="5DB9F360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a="http://schemas.openxmlformats.org/drawingml/2006/main"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 w14:anchorId="686A0F2F">
            <v:line id="Straight Connector 22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-10.8pt" to="7in,-10.8pt" w14:anchorId="3B167F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  <w:r w:rsidR="0039749E" w:rsidRPr="0039749E">
      <w:rPr>
        <w:color w:val="CC4E27"/>
        <w:szCs w:val="20"/>
      </w:rPr>
      <w:t xml:space="preserve"> </w:t>
    </w:r>
    <w:r w:rsidR="0039749E">
      <w:rPr>
        <w:color w:val="CC4E27"/>
        <w:szCs w:val="20"/>
      </w:rPr>
      <w:t>EARTH SCIENCE</w:t>
    </w:r>
    <w:r w:rsidR="0039749E" w:rsidRPr="00A576BB">
      <w:rPr>
        <w:color w:val="CC4E27"/>
        <w:szCs w:val="20"/>
      </w:rPr>
      <w:t xml:space="preserve">: </w:t>
    </w:r>
    <w:r w:rsidR="0039749E">
      <w:rPr>
        <w:color w:val="CC4E27"/>
        <w:szCs w:val="20"/>
      </w:rPr>
      <w:t xml:space="preserve">Climate Change in Nevada – Student Worksheet      </w:t>
    </w:r>
    <w:r w:rsidR="003C3B0C" w:rsidRPr="00A576BB">
      <w:rPr>
        <w:color w:val="CC4E27"/>
        <w:szCs w:val="20"/>
      </w:rPr>
      <w:fldChar w:fldCharType="begin"/>
    </w:r>
    <w:r w:rsidR="003C3B0C" w:rsidRPr="00A576BB">
      <w:rPr>
        <w:color w:val="CC4E27"/>
        <w:szCs w:val="20"/>
      </w:rPr>
      <w:instrText xml:space="preserve"> PAGE   \* MERGEFORMAT </w:instrText>
    </w:r>
    <w:r w:rsidR="003C3B0C" w:rsidRPr="00A576BB">
      <w:rPr>
        <w:color w:val="CC4E27"/>
        <w:szCs w:val="20"/>
      </w:rPr>
      <w:fldChar w:fldCharType="separate"/>
    </w:r>
    <w:r w:rsidR="003C3B0C" w:rsidRPr="00A576BB">
      <w:rPr>
        <w:noProof/>
        <w:color w:val="CC4E27"/>
        <w:szCs w:val="20"/>
      </w:rPr>
      <w:t>1</w:t>
    </w:r>
    <w:r w:rsidR="003C3B0C" w:rsidRPr="00A576BB">
      <w:rPr>
        <w:noProof/>
        <w:color w:val="CC4E27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F995A" w14:textId="77777777" w:rsidR="00C90FAD" w:rsidRDefault="00C90FAD" w:rsidP="00F15A0C">
      <w:r>
        <w:separator/>
      </w:r>
    </w:p>
  </w:footnote>
  <w:footnote w:type="continuationSeparator" w:id="0">
    <w:p w14:paraId="5DAC5F3D" w14:textId="77777777" w:rsidR="00C90FAD" w:rsidRDefault="00C90FAD" w:rsidP="00F15A0C">
      <w:r>
        <w:continuationSeparator/>
      </w:r>
    </w:p>
  </w:footnote>
  <w:footnote w:type="continuationNotice" w:id="1">
    <w:p w14:paraId="6673E072" w14:textId="77777777" w:rsidR="00C90FAD" w:rsidRDefault="00C90F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5E9C7" w14:textId="609776EA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5758652F" wp14:editId="752E9DA1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1862165D" wp14:editId="06009E6B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60CA1DED" wp14:editId="44EAE9A2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</w:t>
    </w:r>
    <w:r w:rsidR="00765605">
      <w:rPr>
        <w:b/>
        <w:noProof/>
        <w:color w:val="B9421D"/>
        <w:sz w:val="26"/>
        <w:szCs w:val="26"/>
      </w:rPr>
      <w:t>Earth Science</w:t>
    </w:r>
    <w:r w:rsidR="003279AC" w:rsidRPr="008E3564">
      <w:rPr>
        <w:b/>
        <w:noProof/>
        <w:color w:val="B9421D"/>
        <w:sz w:val="26"/>
        <w:szCs w:val="26"/>
      </w:rPr>
      <w:t xml:space="preserve">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1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52670"/>
    <w:multiLevelType w:val="multilevel"/>
    <w:tmpl w:val="8496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83F56"/>
    <w:multiLevelType w:val="multilevel"/>
    <w:tmpl w:val="02223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3"/>
  </w:num>
  <w:num w:numId="5">
    <w:abstractNumId w:val="10"/>
  </w:num>
  <w:num w:numId="6">
    <w:abstractNumId w:val="11"/>
  </w:num>
  <w:num w:numId="7">
    <w:abstractNumId w:val="9"/>
  </w:num>
  <w:num w:numId="8">
    <w:abstractNumId w:val="2"/>
  </w:num>
  <w:num w:numId="9">
    <w:abstractNumId w:val="7"/>
  </w:num>
  <w:num w:numId="10">
    <w:abstractNumId w:val="6"/>
  </w:num>
  <w:num w:numId="11">
    <w:abstractNumId w:val="1"/>
  </w:num>
  <w:num w:numId="12">
    <w:abstractNumId w:val="4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4"/>
    <w:lvlOverride w:ilvl="0">
      <w:startOverride w:val="1"/>
    </w:lvlOverride>
  </w:num>
  <w:num w:numId="15">
    <w:abstractNumId w:val="8"/>
  </w:num>
  <w:num w:numId="16">
    <w:abstractNumId w:val="0"/>
    <w:lvlOverride w:ilvl="0">
      <w:startOverride w:val="1"/>
    </w:lvlOverride>
  </w:num>
  <w:num w:numId="17">
    <w:abstractNumId w:val="3"/>
  </w:num>
  <w:num w:numId="18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wFAKRkAsk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09CA"/>
    <w:rsid w:val="0001204F"/>
    <w:rsid w:val="00013FF2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8B3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A16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B7328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19F"/>
    <w:rsid w:val="00103F49"/>
    <w:rsid w:val="00107AD4"/>
    <w:rsid w:val="00107B22"/>
    <w:rsid w:val="00107C82"/>
    <w:rsid w:val="00111976"/>
    <w:rsid w:val="00112470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26C4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3382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0D82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A6BA5"/>
    <w:rsid w:val="001B055F"/>
    <w:rsid w:val="001B1E99"/>
    <w:rsid w:val="001B5FA8"/>
    <w:rsid w:val="001B73E6"/>
    <w:rsid w:val="001B7DDA"/>
    <w:rsid w:val="001C0465"/>
    <w:rsid w:val="001C1014"/>
    <w:rsid w:val="001C735F"/>
    <w:rsid w:val="001D1450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586F"/>
    <w:rsid w:val="0023665F"/>
    <w:rsid w:val="00236C96"/>
    <w:rsid w:val="00237246"/>
    <w:rsid w:val="00237C61"/>
    <w:rsid w:val="0024111E"/>
    <w:rsid w:val="00241AD6"/>
    <w:rsid w:val="00242491"/>
    <w:rsid w:val="00243195"/>
    <w:rsid w:val="002452DD"/>
    <w:rsid w:val="00245570"/>
    <w:rsid w:val="002468C6"/>
    <w:rsid w:val="00246DE2"/>
    <w:rsid w:val="00247023"/>
    <w:rsid w:val="002509C4"/>
    <w:rsid w:val="00250AC1"/>
    <w:rsid w:val="00251EE8"/>
    <w:rsid w:val="00252494"/>
    <w:rsid w:val="0025321D"/>
    <w:rsid w:val="00253BA8"/>
    <w:rsid w:val="002555C7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558"/>
    <w:rsid w:val="002757D8"/>
    <w:rsid w:val="00280826"/>
    <w:rsid w:val="00281A67"/>
    <w:rsid w:val="00282DD7"/>
    <w:rsid w:val="002843E1"/>
    <w:rsid w:val="00284B7D"/>
    <w:rsid w:val="002858EA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1E77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4CB4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47C4E"/>
    <w:rsid w:val="0035208B"/>
    <w:rsid w:val="003527E1"/>
    <w:rsid w:val="003538A5"/>
    <w:rsid w:val="00354A0B"/>
    <w:rsid w:val="0035522B"/>
    <w:rsid w:val="00355E58"/>
    <w:rsid w:val="00355FCF"/>
    <w:rsid w:val="00356BC6"/>
    <w:rsid w:val="00356F01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87A74"/>
    <w:rsid w:val="00390D37"/>
    <w:rsid w:val="003936F1"/>
    <w:rsid w:val="00393962"/>
    <w:rsid w:val="003947A5"/>
    <w:rsid w:val="00395F40"/>
    <w:rsid w:val="00396117"/>
    <w:rsid w:val="003964EF"/>
    <w:rsid w:val="003965DE"/>
    <w:rsid w:val="0039749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D6507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1B78"/>
    <w:rsid w:val="004021AF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4CEF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0BBE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1DF8"/>
    <w:rsid w:val="004A31CB"/>
    <w:rsid w:val="004A3CFA"/>
    <w:rsid w:val="004A5C2B"/>
    <w:rsid w:val="004A660D"/>
    <w:rsid w:val="004A6D25"/>
    <w:rsid w:val="004A71AD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3B0B"/>
    <w:rsid w:val="004C40C3"/>
    <w:rsid w:val="004C4539"/>
    <w:rsid w:val="004C6D9B"/>
    <w:rsid w:val="004D0E5C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66C9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498"/>
    <w:rsid w:val="00510849"/>
    <w:rsid w:val="005128D6"/>
    <w:rsid w:val="005135D2"/>
    <w:rsid w:val="00513877"/>
    <w:rsid w:val="00514D39"/>
    <w:rsid w:val="0051741A"/>
    <w:rsid w:val="0052033D"/>
    <w:rsid w:val="00520489"/>
    <w:rsid w:val="00521443"/>
    <w:rsid w:val="0052316E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5B7"/>
    <w:rsid w:val="00565BEF"/>
    <w:rsid w:val="0056704B"/>
    <w:rsid w:val="0057038A"/>
    <w:rsid w:val="005707A8"/>
    <w:rsid w:val="00570DBB"/>
    <w:rsid w:val="00571A69"/>
    <w:rsid w:val="005737ED"/>
    <w:rsid w:val="00574F39"/>
    <w:rsid w:val="00575AE0"/>
    <w:rsid w:val="00576EA5"/>
    <w:rsid w:val="00577837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11F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23ED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15A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B16"/>
    <w:rsid w:val="00630B83"/>
    <w:rsid w:val="00630DE4"/>
    <w:rsid w:val="0063136E"/>
    <w:rsid w:val="006326E6"/>
    <w:rsid w:val="00632C00"/>
    <w:rsid w:val="00633EDF"/>
    <w:rsid w:val="006349ED"/>
    <w:rsid w:val="00635C65"/>
    <w:rsid w:val="00636D48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0D30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54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6B05"/>
    <w:rsid w:val="006B755C"/>
    <w:rsid w:val="006B77AC"/>
    <w:rsid w:val="006B7B70"/>
    <w:rsid w:val="006B7CC2"/>
    <w:rsid w:val="006C1ED4"/>
    <w:rsid w:val="006C2AB8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E6F84"/>
    <w:rsid w:val="006F0006"/>
    <w:rsid w:val="006F0D9D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587B"/>
    <w:rsid w:val="00716A8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37D7"/>
    <w:rsid w:val="00754857"/>
    <w:rsid w:val="00754AE2"/>
    <w:rsid w:val="007566C3"/>
    <w:rsid w:val="00763003"/>
    <w:rsid w:val="00764499"/>
    <w:rsid w:val="00765605"/>
    <w:rsid w:val="00766A85"/>
    <w:rsid w:val="00766F34"/>
    <w:rsid w:val="007670D5"/>
    <w:rsid w:val="007672A7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5E5C"/>
    <w:rsid w:val="007A7089"/>
    <w:rsid w:val="007B2D67"/>
    <w:rsid w:val="007B2F45"/>
    <w:rsid w:val="007B2F51"/>
    <w:rsid w:val="007B59D1"/>
    <w:rsid w:val="007B6589"/>
    <w:rsid w:val="007C015C"/>
    <w:rsid w:val="007C1973"/>
    <w:rsid w:val="007C19D0"/>
    <w:rsid w:val="007C1EED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4B71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07BD0"/>
    <w:rsid w:val="008125BD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0D86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3C24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B12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44DDC"/>
    <w:rsid w:val="00951C44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C6D47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40F"/>
    <w:rsid w:val="00A3255C"/>
    <w:rsid w:val="00A34A3C"/>
    <w:rsid w:val="00A35DB2"/>
    <w:rsid w:val="00A368EC"/>
    <w:rsid w:val="00A3794D"/>
    <w:rsid w:val="00A40654"/>
    <w:rsid w:val="00A4307E"/>
    <w:rsid w:val="00A43206"/>
    <w:rsid w:val="00A4383A"/>
    <w:rsid w:val="00A44784"/>
    <w:rsid w:val="00A450D7"/>
    <w:rsid w:val="00A4552D"/>
    <w:rsid w:val="00A45E7C"/>
    <w:rsid w:val="00A46598"/>
    <w:rsid w:val="00A468FE"/>
    <w:rsid w:val="00A46C97"/>
    <w:rsid w:val="00A478CF"/>
    <w:rsid w:val="00A47DCB"/>
    <w:rsid w:val="00A53F8D"/>
    <w:rsid w:val="00A547EE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53F"/>
    <w:rsid w:val="00A80797"/>
    <w:rsid w:val="00A80CB9"/>
    <w:rsid w:val="00A81500"/>
    <w:rsid w:val="00A824B6"/>
    <w:rsid w:val="00A8254D"/>
    <w:rsid w:val="00A827F8"/>
    <w:rsid w:val="00A8302C"/>
    <w:rsid w:val="00A831D3"/>
    <w:rsid w:val="00A8413A"/>
    <w:rsid w:val="00A8435E"/>
    <w:rsid w:val="00A84DE9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6879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4260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2E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3CC1"/>
    <w:rsid w:val="00C14131"/>
    <w:rsid w:val="00C146F0"/>
    <w:rsid w:val="00C22584"/>
    <w:rsid w:val="00C25374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371C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87D37"/>
    <w:rsid w:val="00C90FAD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5A6A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CF7F5D"/>
    <w:rsid w:val="00D03C8A"/>
    <w:rsid w:val="00D048A9"/>
    <w:rsid w:val="00D07CD2"/>
    <w:rsid w:val="00D10104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23AAF"/>
    <w:rsid w:val="00D30AC1"/>
    <w:rsid w:val="00D320C9"/>
    <w:rsid w:val="00D322E1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489D"/>
    <w:rsid w:val="00D456CA"/>
    <w:rsid w:val="00D463A0"/>
    <w:rsid w:val="00D463E1"/>
    <w:rsid w:val="00D47BEB"/>
    <w:rsid w:val="00D47DAE"/>
    <w:rsid w:val="00D52948"/>
    <w:rsid w:val="00D5312C"/>
    <w:rsid w:val="00D56910"/>
    <w:rsid w:val="00D56D3D"/>
    <w:rsid w:val="00D573A6"/>
    <w:rsid w:val="00D6017B"/>
    <w:rsid w:val="00D6049E"/>
    <w:rsid w:val="00D607AF"/>
    <w:rsid w:val="00D62668"/>
    <w:rsid w:val="00D62DEE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96BAC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062A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29C"/>
    <w:rsid w:val="00E574BB"/>
    <w:rsid w:val="00E63258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5EB5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05E"/>
    <w:rsid w:val="00F562CE"/>
    <w:rsid w:val="00F56728"/>
    <w:rsid w:val="00F56E94"/>
    <w:rsid w:val="00F5784E"/>
    <w:rsid w:val="00F604E0"/>
    <w:rsid w:val="00F6074C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444"/>
    <w:rsid w:val="00F9152F"/>
    <w:rsid w:val="00F91F70"/>
    <w:rsid w:val="00F938E7"/>
    <w:rsid w:val="00F9391C"/>
    <w:rsid w:val="00F94906"/>
    <w:rsid w:val="00F95212"/>
    <w:rsid w:val="00F966CF"/>
    <w:rsid w:val="00F96FC5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3C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5544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7495D9"/>
    <w:rsid w:val="099A74FD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B33FE5"/>
    <w:rsid w:val="0FCFD6F9"/>
    <w:rsid w:val="101C2CA8"/>
    <w:rsid w:val="10260E63"/>
    <w:rsid w:val="10449448"/>
    <w:rsid w:val="105FEC3E"/>
    <w:rsid w:val="109D81BB"/>
    <w:rsid w:val="10E38520"/>
    <w:rsid w:val="113EB47B"/>
    <w:rsid w:val="1143BE79"/>
    <w:rsid w:val="117061FB"/>
    <w:rsid w:val="119EE41A"/>
    <w:rsid w:val="11A5569D"/>
    <w:rsid w:val="12154B65"/>
    <w:rsid w:val="122895BF"/>
    <w:rsid w:val="125F8838"/>
    <w:rsid w:val="1279FA77"/>
    <w:rsid w:val="12A97A5E"/>
    <w:rsid w:val="1316244A"/>
    <w:rsid w:val="13825D62"/>
    <w:rsid w:val="13F8C346"/>
    <w:rsid w:val="140E0C22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8CEA0B6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DC6A974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1FB8C050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B54038C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C67A5EA"/>
    <w:rsid w:val="3D053C9F"/>
    <w:rsid w:val="3D0F8268"/>
    <w:rsid w:val="3D500D37"/>
    <w:rsid w:val="3E142084"/>
    <w:rsid w:val="3EAB8234"/>
    <w:rsid w:val="3F1C339D"/>
    <w:rsid w:val="3F591EA4"/>
    <w:rsid w:val="3F8A280C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17692B"/>
    <w:rsid w:val="4471570C"/>
    <w:rsid w:val="44A9E008"/>
    <w:rsid w:val="453D075B"/>
    <w:rsid w:val="45550D1A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A7785"/>
    <w:rsid w:val="4ADE6568"/>
    <w:rsid w:val="4B31B4D6"/>
    <w:rsid w:val="4BE70323"/>
    <w:rsid w:val="4C041B1C"/>
    <w:rsid w:val="4CDFC8EF"/>
    <w:rsid w:val="4D21E478"/>
    <w:rsid w:val="4D4253E0"/>
    <w:rsid w:val="4DA31844"/>
    <w:rsid w:val="4DA89086"/>
    <w:rsid w:val="4DC0B2BC"/>
    <w:rsid w:val="4E399B64"/>
    <w:rsid w:val="4E57E221"/>
    <w:rsid w:val="4EB9BC07"/>
    <w:rsid w:val="4EC0B985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0BCDBC7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5E75F7"/>
    <w:rsid w:val="617A6A0B"/>
    <w:rsid w:val="619206B2"/>
    <w:rsid w:val="61D2FD34"/>
    <w:rsid w:val="6243CDC0"/>
    <w:rsid w:val="626B38EB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5C08AD4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3982F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49DC9E"/>
    <w:rsid w:val="7E99A1F4"/>
    <w:rsid w:val="7F1C554D"/>
    <w:rsid w:val="7FE5ACFF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31AE92"/>
  <w15:docId w15:val="{24315E34-AE47-4203-9A69-6870907B5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0AC1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  <w:style w:type="character" w:customStyle="1" w:styleId="scxw217189063">
    <w:name w:val="scxw217189063"/>
    <w:basedOn w:val="DefaultParagraphFont"/>
    <w:rsid w:val="006954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1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dd947dce92b84c0a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2" ma:contentTypeDescription="Create a new document." ma:contentTypeScope="" ma:versionID="b579924335ca4d2e1f05b643263883e1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16d482cddf16db9f61aae98d533a69de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4A7DFA-6A54-4F90-9B67-B00C70F0785D}">
  <ds:schemaRefs>
    <ds:schemaRef ds:uri="http://schemas.microsoft.com/office/2006/documentManagement/types"/>
    <ds:schemaRef ds:uri="5da58d1c-ac1a-42ec-ab9b-c4c4a1d394ba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e8105a6-b955-4b85-8d26-4c524d70a90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3301EAF-344C-41E3-AC8E-CF81B4150C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474175-8AF3-462D-9C29-D0FAD9153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4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ay</dc:creator>
  <cp:keywords/>
  <dc:description/>
  <cp:lastModifiedBy>Spencer Eusden</cp:lastModifiedBy>
  <cp:revision>47</cp:revision>
  <cp:lastPrinted>2022-06-13T15:33:00Z</cp:lastPrinted>
  <dcterms:created xsi:type="dcterms:W3CDTF">2022-03-14T18:10:00Z</dcterms:created>
  <dcterms:modified xsi:type="dcterms:W3CDTF">2023-05-0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